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44417" w14:textId="2BD439BE" w:rsidR="00A945C2" w:rsidRPr="00B25FB4" w:rsidRDefault="00B25FB4" w:rsidP="00B25FB4">
      <w:pPr>
        <w:jc w:val="center"/>
        <w:rPr>
          <w:rFonts w:asciiTheme="majorHAnsi" w:hAnsiTheme="majorHAnsi" w:cstheme="majorHAnsi"/>
          <w:sz w:val="36"/>
          <w:szCs w:val="36"/>
        </w:rPr>
      </w:pPr>
      <w:r>
        <w:rPr>
          <w:rFonts w:asciiTheme="majorHAnsi" w:hAnsiTheme="majorHAnsi" w:cstheme="majorHAnsi"/>
          <w:sz w:val="36"/>
          <w:szCs w:val="36"/>
        </w:rPr>
        <w:t>Logical Desig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8"/>
        <w:gridCol w:w="2084"/>
        <w:gridCol w:w="4018"/>
        <w:gridCol w:w="898"/>
        <w:gridCol w:w="1006"/>
        <w:gridCol w:w="766"/>
        <w:gridCol w:w="1180"/>
        <w:gridCol w:w="656"/>
        <w:gridCol w:w="1242"/>
        <w:gridCol w:w="1152"/>
      </w:tblGrid>
      <w:tr w:rsidR="00634D20" w:rsidRPr="004125EC" w14:paraId="6EA608AD" w14:textId="77777777" w:rsidTr="00062C9A">
        <w:trPr>
          <w:trHeight w:val="315"/>
        </w:trPr>
        <w:tc>
          <w:tcPr>
            <w:tcW w:w="0" w:type="auto"/>
            <w:hideMark/>
          </w:tcPr>
          <w:p w14:paraId="7997B4B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able</w:t>
            </w:r>
          </w:p>
        </w:tc>
        <w:tc>
          <w:tcPr>
            <w:tcW w:w="0" w:type="auto"/>
            <w:hideMark/>
          </w:tcPr>
          <w:p w14:paraId="4BFD75F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ield Name</w:t>
            </w:r>
          </w:p>
        </w:tc>
        <w:tc>
          <w:tcPr>
            <w:tcW w:w="0" w:type="auto"/>
            <w:hideMark/>
          </w:tcPr>
          <w:p w14:paraId="55A3BE0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escription</w:t>
            </w:r>
          </w:p>
        </w:tc>
        <w:tc>
          <w:tcPr>
            <w:tcW w:w="0" w:type="auto"/>
            <w:hideMark/>
          </w:tcPr>
          <w:p w14:paraId="05BDF3F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Key Type</w:t>
            </w:r>
          </w:p>
        </w:tc>
        <w:tc>
          <w:tcPr>
            <w:tcW w:w="0" w:type="auto"/>
            <w:hideMark/>
          </w:tcPr>
          <w:p w14:paraId="6344903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ta Type</w:t>
            </w:r>
          </w:p>
        </w:tc>
        <w:tc>
          <w:tcPr>
            <w:tcW w:w="0" w:type="auto"/>
            <w:hideMark/>
          </w:tcPr>
          <w:p w14:paraId="585D46C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ngth</w:t>
            </w:r>
          </w:p>
        </w:tc>
        <w:tc>
          <w:tcPr>
            <w:tcW w:w="0" w:type="auto"/>
            <w:hideMark/>
          </w:tcPr>
          <w:p w14:paraId="0D710DF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 Support</w:t>
            </w:r>
          </w:p>
        </w:tc>
        <w:tc>
          <w:tcPr>
            <w:tcW w:w="0" w:type="auto"/>
            <w:hideMark/>
          </w:tcPr>
          <w:p w14:paraId="4532B0F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dex</w:t>
            </w:r>
          </w:p>
        </w:tc>
        <w:tc>
          <w:tcPr>
            <w:tcW w:w="0" w:type="auto"/>
            <w:hideMark/>
          </w:tcPr>
          <w:p w14:paraId="44BC294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efault Value</w:t>
            </w:r>
          </w:p>
        </w:tc>
        <w:tc>
          <w:tcPr>
            <w:tcW w:w="0" w:type="auto"/>
            <w:hideMark/>
          </w:tcPr>
          <w:p w14:paraId="01888D6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lue Range</w:t>
            </w:r>
          </w:p>
        </w:tc>
      </w:tr>
      <w:tr w:rsidR="0077187D" w:rsidRPr="004125EC" w14:paraId="4268116E" w14:textId="77777777" w:rsidTr="00062C9A">
        <w:trPr>
          <w:trHeight w:val="315"/>
        </w:trPr>
        <w:tc>
          <w:tcPr>
            <w:tcW w:w="0" w:type="auto"/>
            <w:vMerge w:val="restart"/>
          </w:tcPr>
          <w:p w14:paraId="2826A4C6" w14:textId="5D287EE4" w:rsidR="0077187D" w:rsidRPr="004125EC" w:rsidRDefault="00552FAF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Products</w:t>
            </w:r>
          </w:p>
        </w:tc>
        <w:tc>
          <w:tcPr>
            <w:tcW w:w="0" w:type="auto"/>
          </w:tcPr>
          <w:p w14:paraId="6D8C133F" w14:textId="76B09D89" w:rsidR="0077187D" w:rsidRPr="004125EC" w:rsidRDefault="002B11E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ursePreReq</w:t>
            </w:r>
            <w:r w:rsidR="0077187D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0" w:type="auto"/>
          </w:tcPr>
          <w:p w14:paraId="31CB577E" w14:textId="0407D8A2" w:rsidR="0077187D" w:rsidRPr="004125EC" w:rsidRDefault="002B11E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</w:t>
            </w:r>
            <w:r w:rsidR="00CF02D3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entification of each row</w:t>
            </w:r>
          </w:p>
        </w:tc>
        <w:tc>
          <w:tcPr>
            <w:tcW w:w="0" w:type="auto"/>
          </w:tcPr>
          <w:p w14:paraId="60E83D23" w14:textId="709AEEF1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487E42AD" w14:textId="256D5930" w:rsidR="0077187D" w:rsidRPr="004125EC" w:rsidRDefault="00F119D1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2ED0D452" w14:textId="7777777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C6E0FBA" w14:textId="7777777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55E266A" w14:textId="1425ADF3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7F4942A" w14:textId="7777777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CE4D911" w14:textId="7777777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77187D" w:rsidRPr="004125EC" w14:paraId="76E37B30" w14:textId="77777777" w:rsidTr="00062C9A">
        <w:trPr>
          <w:trHeight w:val="315"/>
        </w:trPr>
        <w:tc>
          <w:tcPr>
            <w:tcW w:w="0" w:type="auto"/>
            <w:vMerge/>
          </w:tcPr>
          <w:p w14:paraId="4CD1BD97" w14:textId="7777777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56315E9" w14:textId="7D0409BD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0" w:type="auto"/>
          </w:tcPr>
          <w:p w14:paraId="654C4D21" w14:textId="18237F2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nique course id</w:t>
            </w:r>
          </w:p>
        </w:tc>
        <w:tc>
          <w:tcPr>
            <w:tcW w:w="0" w:type="auto"/>
          </w:tcPr>
          <w:p w14:paraId="3B37E1C0" w14:textId="76ED36C6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69DC58C4" w14:textId="71479E20" w:rsidR="0077187D" w:rsidRPr="004125EC" w:rsidRDefault="00180CF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4546451F" w14:textId="7777777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3D6A202" w14:textId="7777777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C120835" w14:textId="7CE4CD0A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6AD1BF27" w14:textId="7777777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B9F3C93" w14:textId="77777777" w:rsidR="0077187D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440ACB" w:rsidRPr="004125EC" w14:paraId="51FE7A26" w14:textId="77777777" w:rsidTr="00062C9A">
        <w:trPr>
          <w:trHeight w:val="315"/>
        </w:trPr>
        <w:tc>
          <w:tcPr>
            <w:tcW w:w="0" w:type="auto"/>
            <w:vMerge/>
          </w:tcPr>
          <w:p w14:paraId="7039D873" w14:textId="77777777" w:rsidR="00440ACB" w:rsidRPr="004125EC" w:rsidRDefault="00440AC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631A750" w14:textId="08ED95C0" w:rsidR="00440ACB" w:rsidRPr="004125EC" w:rsidRDefault="00440AC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</w:t>
            </w:r>
            <w:r w:rsidRPr="004125EC">
              <w:rPr>
                <w:rFonts w:asciiTheme="majorHAnsi" w:hAnsiTheme="majorHAnsi" w:cstheme="majorHAnsi"/>
                <w:sz w:val="20"/>
                <w:szCs w:val="20"/>
              </w:rPr>
              <w:t>re</w:t>
            </w: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reqID</w:t>
            </w:r>
            <w:proofErr w:type="spellEnd"/>
          </w:p>
        </w:tc>
        <w:tc>
          <w:tcPr>
            <w:tcW w:w="0" w:type="auto"/>
          </w:tcPr>
          <w:p w14:paraId="69ECABDC" w14:textId="2144F4FA" w:rsidR="00440ACB" w:rsidRPr="004125EC" w:rsidRDefault="00440AC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The id of a course as being </w:t>
            </w: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rerequsites</w:t>
            </w:r>
            <w:proofErr w:type="spellEnd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of that field</w:t>
            </w:r>
          </w:p>
        </w:tc>
        <w:tc>
          <w:tcPr>
            <w:tcW w:w="0" w:type="auto"/>
          </w:tcPr>
          <w:p w14:paraId="378A043E" w14:textId="2008B740" w:rsidR="00440ACB" w:rsidRPr="004125EC" w:rsidRDefault="00440AC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44D198E3" w14:textId="41126AE1" w:rsidR="00440ACB" w:rsidRPr="004125EC" w:rsidRDefault="00180CF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37E3188D" w14:textId="77777777" w:rsidR="00440ACB" w:rsidRPr="004125EC" w:rsidRDefault="00440AC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E31BC21" w14:textId="77777777" w:rsidR="00440ACB" w:rsidRPr="004125EC" w:rsidRDefault="00440AC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50B0ED5" w14:textId="3DCB2178" w:rsidR="00440ACB" w:rsidRPr="004125EC" w:rsidRDefault="00440AC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4450135" w14:textId="77777777" w:rsidR="00440ACB" w:rsidRPr="004125EC" w:rsidRDefault="00440AC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64C2399" w14:textId="77777777" w:rsidR="00440ACB" w:rsidRPr="004125EC" w:rsidRDefault="00440AC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77187D" w:rsidRPr="004125EC" w14:paraId="273D0693" w14:textId="77777777" w:rsidTr="00062C9A">
        <w:trPr>
          <w:trHeight w:val="315"/>
        </w:trPr>
        <w:tc>
          <w:tcPr>
            <w:tcW w:w="0" w:type="auto"/>
            <w:vMerge/>
          </w:tcPr>
          <w:p w14:paraId="753CD353" w14:textId="77777777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9841F5F" w14:textId="05E4F857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MiniGPA</w:t>
            </w:r>
            <w:proofErr w:type="spellEnd"/>
          </w:p>
        </w:tc>
        <w:tc>
          <w:tcPr>
            <w:tcW w:w="0" w:type="auto"/>
          </w:tcPr>
          <w:p w14:paraId="1CB4620B" w14:textId="3C17C6FF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Minimum GPA required for prerequisite to be valid</w:t>
            </w:r>
          </w:p>
        </w:tc>
        <w:tc>
          <w:tcPr>
            <w:tcW w:w="0" w:type="auto"/>
          </w:tcPr>
          <w:p w14:paraId="4F22145D" w14:textId="7739F09C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</w:tcPr>
          <w:p w14:paraId="697421DA" w14:textId="04D097EC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ecimal</w:t>
            </w:r>
          </w:p>
        </w:tc>
        <w:tc>
          <w:tcPr>
            <w:tcW w:w="0" w:type="auto"/>
          </w:tcPr>
          <w:p w14:paraId="2743A1E1" w14:textId="5160E6F7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(3,2)</w:t>
            </w:r>
          </w:p>
        </w:tc>
        <w:tc>
          <w:tcPr>
            <w:tcW w:w="0" w:type="auto"/>
          </w:tcPr>
          <w:p w14:paraId="68A60DFA" w14:textId="0D896E58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</w:tcPr>
          <w:p w14:paraId="45731679" w14:textId="6C5AECEC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6B31F3F3" w14:textId="77401A75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</w:tcPr>
          <w:p w14:paraId="7668A2DE" w14:textId="7143FD1A" w:rsidR="0077187D" w:rsidRPr="004125EC" w:rsidRDefault="0077187D" w:rsidP="00DC0565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0.00-4.00</w:t>
            </w:r>
          </w:p>
        </w:tc>
      </w:tr>
      <w:tr w:rsidR="00634D20" w:rsidRPr="004125EC" w14:paraId="68C0EE4E" w14:textId="77777777" w:rsidTr="00BD573C">
        <w:trPr>
          <w:trHeight w:val="323"/>
        </w:trPr>
        <w:tc>
          <w:tcPr>
            <w:tcW w:w="0" w:type="auto"/>
            <w:vMerge w:val="restart"/>
            <w:hideMark/>
          </w:tcPr>
          <w:p w14:paraId="722EA6E6" w14:textId="52D2987F" w:rsidR="00634D20" w:rsidRPr="004125EC" w:rsidRDefault="00552FAF" w:rsidP="00552FA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Grocery Stores</w:t>
            </w:r>
          </w:p>
        </w:tc>
        <w:tc>
          <w:tcPr>
            <w:tcW w:w="0" w:type="auto"/>
            <w:hideMark/>
          </w:tcPr>
          <w:p w14:paraId="02C5B5CD" w14:textId="16F78F1C" w:rsidR="00634D20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emester</w:t>
            </w:r>
            <w:r w:rsidR="00634D20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0" w:type="auto"/>
            <w:hideMark/>
          </w:tcPr>
          <w:p w14:paraId="75DC30D7" w14:textId="34D9C341" w:rsidR="00634D20" w:rsidRPr="004125EC" w:rsidRDefault="0077187D" w:rsidP="0077187D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rimary key</w:t>
            </w:r>
          </w:p>
        </w:tc>
        <w:tc>
          <w:tcPr>
            <w:tcW w:w="0" w:type="auto"/>
            <w:hideMark/>
          </w:tcPr>
          <w:p w14:paraId="1B4AB13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1B7DD81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45D6970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46DEB9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7F41B8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AD201A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596798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5327C200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4C83245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E16F18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emesterNumber</w:t>
            </w:r>
            <w:proofErr w:type="spellEnd"/>
          </w:p>
        </w:tc>
        <w:tc>
          <w:tcPr>
            <w:tcW w:w="0" w:type="auto"/>
            <w:hideMark/>
          </w:tcPr>
          <w:p w14:paraId="313DB266" w14:textId="5DCC8133" w:rsidR="00634D20" w:rsidRPr="004125EC" w:rsidRDefault="0077187D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he number code of the semester</w:t>
            </w:r>
          </w:p>
        </w:tc>
        <w:tc>
          <w:tcPr>
            <w:tcW w:w="0" w:type="auto"/>
            <w:hideMark/>
          </w:tcPr>
          <w:p w14:paraId="26F1B66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1EFE5AA" w14:textId="5E6702B3" w:rsidR="00634D20" w:rsidRPr="004125EC" w:rsidRDefault="00F07F54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0B4A667B" w14:textId="30DF78C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  <w:r w:rsidR="00F07F54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404A273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77D055F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E7E691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291EC6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3A48CE71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74A60E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B735A4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emesterName</w:t>
            </w:r>
            <w:proofErr w:type="spellEnd"/>
          </w:p>
        </w:tc>
        <w:tc>
          <w:tcPr>
            <w:tcW w:w="0" w:type="auto"/>
            <w:hideMark/>
          </w:tcPr>
          <w:p w14:paraId="535B14A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ame of semester</w:t>
            </w:r>
          </w:p>
        </w:tc>
        <w:tc>
          <w:tcPr>
            <w:tcW w:w="0" w:type="auto"/>
            <w:hideMark/>
          </w:tcPr>
          <w:p w14:paraId="68345A1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B70A46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6B60F0C4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0101831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320FEFB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286CF75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7595CC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29599B3C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624914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3E53A0A" w14:textId="0A6F6B8D" w:rsidR="00634D20" w:rsidRPr="004125EC" w:rsidRDefault="00180CF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emester</w:t>
            </w:r>
            <w:r w:rsidR="00634D20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ar</w:t>
            </w:r>
            <w:proofErr w:type="spellEnd"/>
          </w:p>
        </w:tc>
        <w:tc>
          <w:tcPr>
            <w:tcW w:w="0" w:type="auto"/>
            <w:hideMark/>
          </w:tcPr>
          <w:p w14:paraId="5BF059C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ar of semester</w:t>
            </w:r>
          </w:p>
        </w:tc>
        <w:tc>
          <w:tcPr>
            <w:tcW w:w="0" w:type="auto"/>
            <w:hideMark/>
          </w:tcPr>
          <w:p w14:paraId="2EB1712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84EA5A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ar</w:t>
            </w:r>
          </w:p>
        </w:tc>
        <w:tc>
          <w:tcPr>
            <w:tcW w:w="0" w:type="auto"/>
            <w:hideMark/>
          </w:tcPr>
          <w:p w14:paraId="2C36ED1D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233306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0D4A21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485BB29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0DFEB7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6F293837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6DA5268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3C5388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artDate</w:t>
            </w:r>
          </w:p>
        </w:tc>
        <w:tc>
          <w:tcPr>
            <w:tcW w:w="0" w:type="auto"/>
            <w:hideMark/>
          </w:tcPr>
          <w:p w14:paraId="70160C3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te of semester beginning</w:t>
            </w:r>
          </w:p>
        </w:tc>
        <w:tc>
          <w:tcPr>
            <w:tcW w:w="0" w:type="auto"/>
            <w:hideMark/>
          </w:tcPr>
          <w:p w14:paraId="18DFD2A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DA22D4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te</w:t>
            </w:r>
          </w:p>
        </w:tc>
        <w:tc>
          <w:tcPr>
            <w:tcW w:w="0" w:type="auto"/>
            <w:hideMark/>
          </w:tcPr>
          <w:p w14:paraId="31B1103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0C7994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3450BC7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185C1D7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0E43DF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449030B2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B5E84E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41C58A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EndDate</w:t>
            </w:r>
            <w:proofErr w:type="spellEnd"/>
          </w:p>
        </w:tc>
        <w:tc>
          <w:tcPr>
            <w:tcW w:w="0" w:type="auto"/>
            <w:hideMark/>
          </w:tcPr>
          <w:p w14:paraId="1E809E0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te of semester ending</w:t>
            </w:r>
          </w:p>
        </w:tc>
        <w:tc>
          <w:tcPr>
            <w:tcW w:w="0" w:type="auto"/>
            <w:hideMark/>
          </w:tcPr>
          <w:p w14:paraId="473B83A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1377DD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te</w:t>
            </w:r>
          </w:p>
        </w:tc>
        <w:tc>
          <w:tcPr>
            <w:tcW w:w="0" w:type="auto"/>
            <w:hideMark/>
          </w:tcPr>
          <w:p w14:paraId="58E3232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CC77F2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2C65F70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5EC284A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7690FC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A15298" w:rsidRPr="004125EC" w14:paraId="7E2ADF88" w14:textId="77777777" w:rsidTr="00BD573C">
        <w:trPr>
          <w:trHeight w:val="350"/>
        </w:trPr>
        <w:tc>
          <w:tcPr>
            <w:tcW w:w="0" w:type="auto"/>
            <w:vMerge w:val="restart"/>
            <w:hideMark/>
          </w:tcPr>
          <w:p w14:paraId="6AA8F4DA" w14:textId="66D3D551" w:rsidR="00A15298" w:rsidRPr="004125EC" w:rsidRDefault="00552FAF" w:rsidP="00552FA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Employees</w:t>
            </w:r>
          </w:p>
        </w:tc>
        <w:tc>
          <w:tcPr>
            <w:tcW w:w="0" w:type="auto"/>
            <w:hideMark/>
          </w:tcPr>
          <w:p w14:paraId="6EC64761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0" w:type="auto"/>
            <w:hideMark/>
          </w:tcPr>
          <w:p w14:paraId="47AD3B90" w14:textId="5C3276AF" w:rsidR="00A15298" w:rsidRPr="004125EC" w:rsidRDefault="00C04EA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Primary </w:t>
            </w:r>
            <w:proofErr w:type="spellStart"/>
            <w:proofErr w:type="gram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key;</w:t>
            </w:r>
            <w:r w:rsidR="00A15298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</w:t>
            </w:r>
            <w:proofErr w:type="spellEnd"/>
            <w:proofErr w:type="gramEnd"/>
            <w:r w:rsidR="00A15298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of specific course</w:t>
            </w:r>
          </w:p>
        </w:tc>
        <w:tc>
          <w:tcPr>
            <w:tcW w:w="0" w:type="auto"/>
            <w:hideMark/>
          </w:tcPr>
          <w:p w14:paraId="5BD2EFBB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4643D2C4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32F99061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B24B7A6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3AA6300D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148E26E9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C77775C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A15298" w:rsidRPr="004125EC" w14:paraId="0D83B356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4DCE5FD0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13E8EB3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uShortName</w:t>
            </w:r>
            <w:proofErr w:type="spellEnd"/>
          </w:p>
        </w:tc>
        <w:tc>
          <w:tcPr>
            <w:tcW w:w="0" w:type="auto"/>
            <w:hideMark/>
          </w:tcPr>
          <w:p w14:paraId="57F51E3A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hort version of course name</w:t>
            </w:r>
          </w:p>
        </w:tc>
        <w:tc>
          <w:tcPr>
            <w:tcW w:w="0" w:type="auto"/>
            <w:hideMark/>
          </w:tcPr>
          <w:p w14:paraId="71956F8F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CE5BA1D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64219312" w14:textId="77777777" w:rsidR="00A15298" w:rsidRPr="004125EC" w:rsidRDefault="00A15298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7713FDA4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54F67031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0D3AEC22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8819025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A15298" w:rsidRPr="004125EC" w14:paraId="4747DCAA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083A032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4A54940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uLongName</w:t>
            </w:r>
            <w:proofErr w:type="spellEnd"/>
          </w:p>
        </w:tc>
        <w:tc>
          <w:tcPr>
            <w:tcW w:w="0" w:type="auto"/>
            <w:hideMark/>
          </w:tcPr>
          <w:p w14:paraId="73F7E0BB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ull version of course name</w:t>
            </w:r>
          </w:p>
        </w:tc>
        <w:tc>
          <w:tcPr>
            <w:tcW w:w="0" w:type="auto"/>
            <w:hideMark/>
          </w:tcPr>
          <w:p w14:paraId="077566E4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DF8DD2B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0F499823" w14:textId="77777777" w:rsidR="00A15298" w:rsidRPr="004125EC" w:rsidRDefault="00A15298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75</w:t>
            </w:r>
          </w:p>
        </w:tc>
        <w:tc>
          <w:tcPr>
            <w:tcW w:w="0" w:type="auto"/>
            <w:hideMark/>
          </w:tcPr>
          <w:p w14:paraId="155E1E34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56B9802A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2576ABD8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4AB361D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A15298" w:rsidRPr="004125EC" w14:paraId="4F111CF3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2AE92F57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EC9DE51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urseDescription</w:t>
            </w:r>
            <w:proofErr w:type="spellEnd"/>
          </w:p>
        </w:tc>
        <w:tc>
          <w:tcPr>
            <w:tcW w:w="0" w:type="auto"/>
            <w:hideMark/>
          </w:tcPr>
          <w:p w14:paraId="3162AEBB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escription of course</w:t>
            </w:r>
          </w:p>
        </w:tc>
        <w:tc>
          <w:tcPr>
            <w:tcW w:w="0" w:type="auto"/>
            <w:hideMark/>
          </w:tcPr>
          <w:p w14:paraId="31D60597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AA13A88" w14:textId="2D8D130C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ext</w:t>
            </w:r>
          </w:p>
        </w:tc>
        <w:tc>
          <w:tcPr>
            <w:tcW w:w="0" w:type="auto"/>
            <w:hideMark/>
          </w:tcPr>
          <w:p w14:paraId="164F7AF4" w14:textId="18208E66" w:rsidR="00A15298" w:rsidRPr="004125EC" w:rsidRDefault="00A15298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22CACC0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06EBE785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231D7B6A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D144E6A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A15298" w:rsidRPr="004125EC" w14:paraId="5425E074" w14:textId="77777777" w:rsidTr="00062C9A">
        <w:trPr>
          <w:trHeight w:val="315"/>
        </w:trPr>
        <w:tc>
          <w:tcPr>
            <w:tcW w:w="0" w:type="auto"/>
            <w:vMerge/>
          </w:tcPr>
          <w:p w14:paraId="7C502615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9D1E18D" w14:textId="7D948A2F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redi</w:t>
            </w:r>
            <w:r w:rsidR="00F0265B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Hours</w:t>
            </w:r>
            <w:proofErr w:type="spellEnd"/>
          </w:p>
        </w:tc>
        <w:tc>
          <w:tcPr>
            <w:tcW w:w="0" w:type="auto"/>
          </w:tcPr>
          <w:p w14:paraId="73C6A3AE" w14:textId="5D0BCD63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mber of credits</w:t>
            </w:r>
          </w:p>
        </w:tc>
        <w:tc>
          <w:tcPr>
            <w:tcW w:w="0" w:type="auto"/>
          </w:tcPr>
          <w:p w14:paraId="268232AA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BDE5F53" w14:textId="15480238" w:rsidR="00A15298" w:rsidRPr="004125EC" w:rsidRDefault="00CF02D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inyint</w:t>
            </w:r>
            <w:proofErr w:type="spellEnd"/>
          </w:p>
        </w:tc>
        <w:tc>
          <w:tcPr>
            <w:tcW w:w="0" w:type="auto"/>
          </w:tcPr>
          <w:p w14:paraId="4CFBDC80" w14:textId="77777777" w:rsidR="00A15298" w:rsidRPr="004125EC" w:rsidRDefault="00A15298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5470352" w14:textId="77777777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57656A" w14:textId="4A46BC2F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73DA5A76" w14:textId="61DDCCBA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1ACD6199" w14:textId="16AE42AD" w:rsidR="00A15298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0-10</w:t>
            </w:r>
          </w:p>
        </w:tc>
      </w:tr>
      <w:tr w:rsidR="008F74B3" w:rsidRPr="004125EC" w14:paraId="038F7C69" w14:textId="77777777" w:rsidTr="00062C9A">
        <w:trPr>
          <w:trHeight w:val="615"/>
        </w:trPr>
        <w:tc>
          <w:tcPr>
            <w:tcW w:w="0" w:type="auto"/>
            <w:vMerge w:val="restart"/>
            <w:hideMark/>
          </w:tcPr>
          <w:p w14:paraId="5E906FBD" w14:textId="628C3EDA" w:rsidR="008F74B3" w:rsidRPr="004125EC" w:rsidRDefault="00552FAF" w:rsidP="00552FA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Equipment</w:t>
            </w:r>
          </w:p>
        </w:tc>
        <w:tc>
          <w:tcPr>
            <w:tcW w:w="0" w:type="auto"/>
            <w:hideMark/>
          </w:tcPr>
          <w:p w14:paraId="661BA137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dentClassID</w:t>
            </w:r>
            <w:proofErr w:type="spellEnd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hideMark/>
          </w:tcPr>
          <w:p w14:paraId="4D04A8FA" w14:textId="562A2C1B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 of the specific class that a student is in</w:t>
            </w:r>
          </w:p>
        </w:tc>
        <w:tc>
          <w:tcPr>
            <w:tcW w:w="0" w:type="auto"/>
            <w:hideMark/>
          </w:tcPr>
          <w:p w14:paraId="46D34B2C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32F7B459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63CE7A3E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3349A68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4144141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68181A4D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FB5FBF2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F74B3" w:rsidRPr="004125EC" w14:paraId="24A4F133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2A4879C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CF33FBD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dentID</w:t>
            </w:r>
            <w:proofErr w:type="spellEnd"/>
          </w:p>
        </w:tc>
        <w:tc>
          <w:tcPr>
            <w:tcW w:w="0" w:type="auto"/>
            <w:hideMark/>
          </w:tcPr>
          <w:p w14:paraId="4AE12E38" w14:textId="01276221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 of the student; FK</w:t>
            </w:r>
          </w:p>
        </w:tc>
        <w:tc>
          <w:tcPr>
            <w:tcW w:w="0" w:type="auto"/>
            <w:hideMark/>
          </w:tcPr>
          <w:p w14:paraId="3BB6FE39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7643AF6A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1DAD6621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033B3C4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7A842D62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3BCDF7DF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7AAF5CF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F74B3" w:rsidRPr="004125EC" w14:paraId="1E158B25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66C5F3B0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3228FB0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cheduleID</w:t>
            </w:r>
            <w:proofErr w:type="spellEnd"/>
          </w:p>
        </w:tc>
        <w:tc>
          <w:tcPr>
            <w:tcW w:w="0" w:type="auto"/>
            <w:hideMark/>
          </w:tcPr>
          <w:p w14:paraId="6FEF2A3A" w14:textId="3AE1BD49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 of the schedule; FK</w:t>
            </w:r>
          </w:p>
        </w:tc>
        <w:tc>
          <w:tcPr>
            <w:tcW w:w="0" w:type="auto"/>
            <w:hideMark/>
          </w:tcPr>
          <w:p w14:paraId="4533E45D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72CC8FD6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2CB6EC98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09F53C5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7B5D6A27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49BE6636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863F75E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F74B3" w:rsidRPr="004125EC" w14:paraId="681783FB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B87D48C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4F1CAFC" w14:textId="229BA740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RegisterDate</w:t>
            </w:r>
            <w:proofErr w:type="spellEnd"/>
          </w:p>
        </w:tc>
        <w:tc>
          <w:tcPr>
            <w:tcW w:w="0" w:type="auto"/>
            <w:hideMark/>
          </w:tcPr>
          <w:p w14:paraId="2B05145E" w14:textId="1C12D8CB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The date of class registration </w:t>
            </w:r>
          </w:p>
        </w:tc>
        <w:tc>
          <w:tcPr>
            <w:tcW w:w="0" w:type="auto"/>
            <w:hideMark/>
          </w:tcPr>
          <w:p w14:paraId="7CEB266C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42DF9FD" w14:textId="7D84D7A0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te</w:t>
            </w:r>
          </w:p>
        </w:tc>
        <w:tc>
          <w:tcPr>
            <w:tcW w:w="0" w:type="auto"/>
            <w:hideMark/>
          </w:tcPr>
          <w:p w14:paraId="52DC4962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7F812B6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32F2AF5A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233DE45E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86EA75E" w14:textId="4A9EAC14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F74B3" w:rsidRPr="004125EC" w14:paraId="0E677A2A" w14:textId="77777777" w:rsidTr="00062C9A">
        <w:trPr>
          <w:trHeight w:val="315"/>
        </w:trPr>
        <w:tc>
          <w:tcPr>
            <w:tcW w:w="0" w:type="auto"/>
            <w:vMerge/>
          </w:tcPr>
          <w:p w14:paraId="67D11619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B49A05D" w14:textId="092B46DC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core</w:t>
            </w:r>
          </w:p>
        </w:tc>
        <w:tc>
          <w:tcPr>
            <w:tcW w:w="0" w:type="auto"/>
          </w:tcPr>
          <w:p w14:paraId="3299F41E" w14:textId="0F2EEE0A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he score that students get for each class</w:t>
            </w:r>
          </w:p>
        </w:tc>
        <w:tc>
          <w:tcPr>
            <w:tcW w:w="0" w:type="auto"/>
          </w:tcPr>
          <w:p w14:paraId="5736DEB1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F0A0430" w14:textId="23EC0A62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ecimal</w:t>
            </w:r>
          </w:p>
        </w:tc>
        <w:tc>
          <w:tcPr>
            <w:tcW w:w="0" w:type="auto"/>
          </w:tcPr>
          <w:p w14:paraId="6E4FA81C" w14:textId="17D70A9F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(</w:t>
            </w:r>
            <w:r w:rsidR="00180AD8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4,1</w:t>
            </w: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0F131FD" w14:textId="5310F1C6" w:rsidR="008F74B3" w:rsidRPr="004125EC" w:rsidRDefault="008E721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</w:t>
            </w:r>
            <w:proofErr w:type="spellEnd"/>
          </w:p>
        </w:tc>
        <w:tc>
          <w:tcPr>
            <w:tcW w:w="0" w:type="auto"/>
          </w:tcPr>
          <w:p w14:paraId="4017551B" w14:textId="52CE5EA7" w:rsidR="008F74B3" w:rsidRPr="004125EC" w:rsidRDefault="008E721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5A28CE5D" w14:textId="77777777" w:rsidR="008F74B3" w:rsidRPr="004125EC" w:rsidRDefault="008F74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A81BE1E" w14:textId="20327EA3" w:rsidR="008F74B3" w:rsidRPr="004125EC" w:rsidRDefault="00E017CC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0-100</w:t>
            </w:r>
          </w:p>
        </w:tc>
      </w:tr>
      <w:tr w:rsidR="00634D20" w:rsidRPr="004125EC" w14:paraId="05E9EC85" w14:textId="77777777" w:rsidTr="00BD573C">
        <w:trPr>
          <w:trHeight w:val="530"/>
        </w:trPr>
        <w:tc>
          <w:tcPr>
            <w:tcW w:w="0" w:type="auto"/>
            <w:vMerge w:val="restart"/>
            <w:hideMark/>
          </w:tcPr>
          <w:p w14:paraId="692F3548" w14:textId="7B9DA033" w:rsidR="00634D20" w:rsidRPr="004125EC" w:rsidRDefault="00552FAF" w:rsidP="00552FA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Customer</w:t>
            </w:r>
          </w:p>
        </w:tc>
        <w:tc>
          <w:tcPr>
            <w:tcW w:w="0" w:type="auto"/>
            <w:hideMark/>
          </w:tcPr>
          <w:p w14:paraId="531C0A1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cheduleID</w:t>
            </w:r>
            <w:proofErr w:type="spellEnd"/>
          </w:p>
        </w:tc>
        <w:tc>
          <w:tcPr>
            <w:tcW w:w="0" w:type="auto"/>
            <w:hideMark/>
          </w:tcPr>
          <w:p w14:paraId="75BBBC4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of the schedule</w:t>
            </w:r>
          </w:p>
        </w:tc>
        <w:tc>
          <w:tcPr>
            <w:tcW w:w="0" w:type="auto"/>
            <w:hideMark/>
          </w:tcPr>
          <w:p w14:paraId="3E335BF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535C00F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0B9D4B8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C6797C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D36219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0B4044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51446B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4DDF7AF3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7A235E7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9EBE54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cheduleCode</w:t>
            </w:r>
            <w:proofErr w:type="spellEnd"/>
          </w:p>
        </w:tc>
        <w:tc>
          <w:tcPr>
            <w:tcW w:w="0" w:type="auto"/>
            <w:hideMark/>
          </w:tcPr>
          <w:p w14:paraId="29C6C95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de used for the schedule</w:t>
            </w:r>
          </w:p>
        </w:tc>
        <w:tc>
          <w:tcPr>
            <w:tcW w:w="0" w:type="auto"/>
            <w:hideMark/>
          </w:tcPr>
          <w:p w14:paraId="4A275A4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2BE8AA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42D9884D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2E4EB9D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D3BDB4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C57DD6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1D685F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0A445DCA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17CAB1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6BCAA5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ection</w:t>
            </w:r>
          </w:p>
        </w:tc>
        <w:tc>
          <w:tcPr>
            <w:tcW w:w="0" w:type="auto"/>
            <w:hideMark/>
          </w:tcPr>
          <w:p w14:paraId="3EE061D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ection of class</w:t>
            </w:r>
          </w:p>
        </w:tc>
        <w:tc>
          <w:tcPr>
            <w:tcW w:w="0" w:type="auto"/>
            <w:hideMark/>
          </w:tcPr>
          <w:p w14:paraId="4115530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A1F5E6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inyint</w:t>
            </w:r>
            <w:proofErr w:type="spellEnd"/>
          </w:p>
        </w:tc>
        <w:tc>
          <w:tcPr>
            <w:tcW w:w="0" w:type="auto"/>
            <w:hideMark/>
          </w:tcPr>
          <w:p w14:paraId="50748E79" w14:textId="67C17612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28A8CA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3841B9B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C7E179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C5BD69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30311720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7BCEB65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4353A83" w14:textId="6F13BA4E" w:rsidR="00634D20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lass</w:t>
            </w:r>
            <w:r w:rsidR="00634D20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y</w:t>
            </w:r>
            <w:proofErr w:type="spellEnd"/>
          </w:p>
        </w:tc>
        <w:tc>
          <w:tcPr>
            <w:tcW w:w="0" w:type="auto"/>
            <w:hideMark/>
          </w:tcPr>
          <w:p w14:paraId="49127B7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y of class</w:t>
            </w:r>
          </w:p>
        </w:tc>
        <w:tc>
          <w:tcPr>
            <w:tcW w:w="0" w:type="auto"/>
            <w:hideMark/>
          </w:tcPr>
          <w:p w14:paraId="6516A5A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0DE887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6426BE15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3D571EF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524AF24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03E12E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8689BE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44CB1B15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6651014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CAB457B" w14:textId="5343FB1C" w:rsidR="00634D20" w:rsidRPr="004125EC" w:rsidRDefault="00387554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lass</w:t>
            </w:r>
            <w:r w:rsidR="00634D20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ime</w:t>
            </w:r>
            <w:proofErr w:type="spellEnd"/>
          </w:p>
        </w:tc>
        <w:tc>
          <w:tcPr>
            <w:tcW w:w="0" w:type="auto"/>
            <w:hideMark/>
          </w:tcPr>
          <w:p w14:paraId="6195521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ime of class</w:t>
            </w:r>
          </w:p>
        </w:tc>
        <w:tc>
          <w:tcPr>
            <w:tcW w:w="0" w:type="auto"/>
            <w:hideMark/>
          </w:tcPr>
          <w:p w14:paraId="387BA82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AEED1E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ime</w:t>
            </w:r>
          </w:p>
        </w:tc>
        <w:tc>
          <w:tcPr>
            <w:tcW w:w="0" w:type="auto"/>
            <w:hideMark/>
          </w:tcPr>
          <w:p w14:paraId="36F7A72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5D405A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41E93E3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C03C0E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70D503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03308AC5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EDACAF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AA88957" w14:textId="262E862A" w:rsidR="00634D20" w:rsidRPr="004125EC" w:rsidRDefault="00A152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lass</w:t>
            </w:r>
            <w:r w:rsidR="00634D20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ocation</w:t>
            </w:r>
            <w:proofErr w:type="spellEnd"/>
          </w:p>
        </w:tc>
        <w:tc>
          <w:tcPr>
            <w:tcW w:w="0" w:type="auto"/>
            <w:hideMark/>
          </w:tcPr>
          <w:p w14:paraId="5EA9D03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ocation of class</w:t>
            </w:r>
          </w:p>
        </w:tc>
        <w:tc>
          <w:tcPr>
            <w:tcW w:w="0" w:type="auto"/>
            <w:hideMark/>
          </w:tcPr>
          <w:p w14:paraId="33A64A6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D819C5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4056F17F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50</w:t>
            </w:r>
          </w:p>
        </w:tc>
        <w:tc>
          <w:tcPr>
            <w:tcW w:w="0" w:type="auto"/>
            <w:hideMark/>
          </w:tcPr>
          <w:p w14:paraId="627B6AB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33B965D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A85AD6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559DAE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4C87C286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784864C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C4F35D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emesterID</w:t>
            </w:r>
            <w:proofErr w:type="spellEnd"/>
          </w:p>
        </w:tc>
        <w:tc>
          <w:tcPr>
            <w:tcW w:w="0" w:type="auto"/>
            <w:hideMark/>
          </w:tcPr>
          <w:p w14:paraId="55D2046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of semester</w:t>
            </w:r>
          </w:p>
        </w:tc>
        <w:tc>
          <w:tcPr>
            <w:tcW w:w="0" w:type="auto"/>
            <w:hideMark/>
          </w:tcPr>
          <w:p w14:paraId="74FEAD5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694CD3F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436CCA8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FA36DE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7BBCC36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13A07FD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0F550AB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4C724D1E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0F3E7E8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B89A1F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0" w:type="auto"/>
            <w:hideMark/>
          </w:tcPr>
          <w:p w14:paraId="1A176A2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of course</w:t>
            </w:r>
          </w:p>
        </w:tc>
        <w:tc>
          <w:tcPr>
            <w:tcW w:w="0" w:type="auto"/>
            <w:hideMark/>
          </w:tcPr>
          <w:p w14:paraId="0F5049E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162F5CA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3201A48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4114AD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26713A1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60CDE38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59EE98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03B26BE5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580546A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74247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cturerID</w:t>
            </w:r>
          </w:p>
        </w:tc>
        <w:tc>
          <w:tcPr>
            <w:tcW w:w="0" w:type="auto"/>
            <w:hideMark/>
          </w:tcPr>
          <w:p w14:paraId="4BA80B7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of Lecturer</w:t>
            </w:r>
          </w:p>
        </w:tc>
        <w:tc>
          <w:tcPr>
            <w:tcW w:w="0" w:type="auto"/>
            <w:hideMark/>
          </w:tcPr>
          <w:p w14:paraId="08CC1E4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19B2926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72A6BED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1F37CD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75093C5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7E5DAA1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A52C09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30527" w:rsidRPr="004125EC" w14:paraId="1314E48C" w14:textId="77777777" w:rsidTr="00BD573C">
        <w:trPr>
          <w:trHeight w:val="332"/>
        </w:trPr>
        <w:tc>
          <w:tcPr>
            <w:tcW w:w="0" w:type="auto"/>
            <w:vMerge w:val="restart"/>
            <w:hideMark/>
          </w:tcPr>
          <w:p w14:paraId="6EE1F546" w14:textId="696479E9" w:rsidR="00830527" w:rsidRPr="004125EC" w:rsidRDefault="00552FAF" w:rsidP="00552FA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Transactions</w:t>
            </w:r>
          </w:p>
        </w:tc>
        <w:tc>
          <w:tcPr>
            <w:tcW w:w="0" w:type="auto"/>
            <w:hideMark/>
          </w:tcPr>
          <w:p w14:paraId="6D8B6A66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cturerID</w:t>
            </w:r>
          </w:p>
        </w:tc>
        <w:tc>
          <w:tcPr>
            <w:tcW w:w="0" w:type="auto"/>
            <w:hideMark/>
          </w:tcPr>
          <w:p w14:paraId="187DC185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of Lecturer</w:t>
            </w:r>
          </w:p>
        </w:tc>
        <w:tc>
          <w:tcPr>
            <w:tcW w:w="0" w:type="auto"/>
            <w:hideMark/>
          </w:tcPr>
          <w:p w14:paraId="2B75C58A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6027F7C7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7859736B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AADBFD1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6A476CA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3E6DF042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AA6FBC1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30527" w:rsidRPr="004125EC" w14:paraId="6A2E55ED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239082A3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9F06E65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cLastName</w:t>
            </w:r>
            <w:proofErr w:type="spellEnd"/>
          </w:p>
        </w:tc>
        <w:tc>
          <w:tcPr>
            <w:tcW w:w="0" w:type="auto"/>
            <w:hideMark/>
          </w:tcPr>
          <w:p w14:paraId="17C807F6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urname of lecturer</w:t>
            </w:r>
          </w:p>
        </w:tc>
        <w:tc>
          <w:tcPr>
            <w:tcW w:w="0" w:type="auto"/>
            <w:hideMark/>
          </w:tcPr>
          <w:p w14:paraId="6FE6382A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E058E41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662F3C23" w14:textId="77777777" w:rsidR="00830527" w:rsidRPr="004125EC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3D22F38A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00E5D366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BEB9081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7134AED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30527" w:rsidRPr="004125EC" w14:paraId="4369A829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0EA355F1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B24C728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cFirstName</w:t>
            </w:r>
            <w:proofErr w:type="spellEnd"/>
          </w:p>
        </w:tc>
        <w:tc>
          <w:tcPr>
            <w:tcW w:w="0" w:type="auto"/>
            <w:hideMark/>
          </w:tcPr>
          <w:p w14:paraId="3CF923BF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irst name of lecturer</w:t>
            </w:r>
          </w:p>
        </w:tc>
        <w:tc>
          <w:tcPr>
            <w:tcW w:w="0" w:type="auto"/>
            <w:hideMark/>
          </w:tcPr>
          <w:p w14:paraId="3CDD248A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ACF86EC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5677B578" w14:textId="77777777" w:rsidR="00830527" w:rsidRPr="004125EC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49799D1A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98CC67C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8A76D4D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A18C5D1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30527" w:rsidRPr="004125EC" w14:paraId="59A49056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47650070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8CEB6D6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cMiddleName</w:t>
            </w:r>
            <w:proofErr w:type="spellEnd"/>
          </w:p>
        </w:tc>
        <w:tc>
          <w:tcPr>
            <w:tcW w:w="0" w:type="auto"/>
            <w:hideMark/>
          </w:tcPr>
          <w:p w14:paraId="7D48E3AA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Middle name of lecturer</w:t>
            </w:r>
          </w:p>
        </w:tc>
        <w:tc>
          <w:tcPr>
            <w:tcW w:w="0" w:type="auto"/>
            <w:hideMark/>
          </w:tcPr>
          <w:p w14:paraId="7052EC3D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83DC730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350F4CFD" w14:textId="77777777" w:rsidR="00830527" w:rsidRPr="004125EC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27094381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296F6B2E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326F89D8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C07FDE7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30527" w:rsidRPr="004125EC" w14:paraId="1C413BDF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942122E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6C02782" w14:textId="5402F078" w:rsidR="00830527" w:rsidRPr="004125EC" w:rsidRDefault="00F0265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c</w:t>
            </w:r>
            <w:r w:rsidR="00830527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Gender</w:t>
            </w:r>
            <w:proofErr w:type="spellEnd"/>
          </w:p>
        </w:tc>
        <w:tc>
          <w:tcPr>
            <w:tcW w:w="0" w:type="auto"/>
            <w:hideMark/>
          </w:tcPr>
          <w:p w14:paraId="64B873ED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Gender of lecturer</w:t>
            </w:r>
          </w:p>
        </w:tc>
        <w:tc>
          <w:tcPr>
            <w:tcW w:w="0" w:type="auto"/>
            <w:hideMark/>
          </w:tcPr>
          <w:p w14:paraId="134432CD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A5DA4EF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358D4316" w14:textId="77777777" w:rsidR="00830527" w:rsidRPr="004125EC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075369CE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260EA9E7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1B98C0E3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E2C8042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30527" w:rsidRPr="004125EC" w14:paraId="2B73734F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0DA28FF7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079A1D1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cEmail</w:t>
            </w:r>
            <w:proofErr w:type="spellEnd"/>
          </w:p>
        </w:tc>
        <w:tc>
          <w:tcPr>
            <w:tcW w:w="0" w:type="auto"/>
            <w:hideMark/>
          </w:tcPr>
          <w:p w14:paraId="45419369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llege contact email for lecturer</w:t>
            </w:r>
          </w:p>
        </w:tc>
        <w:tc>
          <w:tcPr>
            <w:tcW w:w="0" w:type="auto"/>
            <w:hideMark/>
          </w:tcPr>
          <w:p w14:paraId="7FC0FDBB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9D2DFED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19E55DA4" w14:textId="77777777" w:rsidR="00830527" w:rsidRPr="004125EC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50</w:t>
            </w:r>
          </w:p>
        </w:tc>
        <w:tc>
          <w:tcPr>
            <w:tcW w:w="0" w:type="auto"/>
            <w:hideMark/>
          </w:tcPr>
          <w:p w14:paraId="0F462E8E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274A620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2015D75E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0F3FE67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30527" w:rsidRPr="004125EC" w14:paraId="60BE8422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071B78E4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3F983FA" w14:textId="2CD629E9" w:rsidR="00830527" w:rsidRPr="004125EC" w:rsidRDefault="000449AF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c</w:t>
            </w:r>
            <w:r w:rsidR="00830527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WTel</w:t>
            </w:r>
            <w:proofErr w:type="spellEnd"/>
          </w:p>
        </w:tc>
        <w:tc>
          <w:tcPr>
            <w:tcW w:w="0" w:type="auto"/>
            <w:hideMark/>
          </w:tcPr>
          <w:p w14:paraId="5648F868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llege work telephone for lecturer</w:t>
            </w:r>
          </w:p>
        </w:tc>
        <w:tc>
          <w:tcPr>
            <w:tcW w:w="0" w:type="auto"/>
            <w:hideMark/>
          </w:tcPr>
          <w:p w14:paraId="486E8333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2AC1810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2F24042A" w14:textId="77777777" w:rsidR="00830527" w:rsidRPr="004125EC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13C09DBF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5F705DBC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74C8DBB9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8A22DA9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30527" w:rsidRPr="004125EC" w14:paraId="0A840594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07E00118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796A90C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ID</w:t>
            </w:r>
            <w:proofErr w:type="spellEnd"/>
          </w:p>
        </w:tc>
        <w:tc>
          <w:tcPr>
            <w:tcW w:w="0" w:type="auto"/>
            <w:hideMark/>
          </w:tcPr>
          <w:p w14:paraId="29DFF519" w14:textId="1EB393CB" w:rsidR="00830527" w:rsidRPr="004125EC" w:rsidRDefault="00F0265B" w:rsidP="00BE742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Lecturer’s </w:t>
            </w: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id</w:t>
            </w:r>
            <w:proofErr w:type="spellEnd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for the system</w:t>
            </w:r>
          </w:p>
        </w:tc>
        <w:tc>
          <w:tcPr>
            <w:tcW w:w="0" w:type="auto"/>
            <w:hideMark/>
          </w:tcPr>
          <w:p w14:paraId="0FCA7B5B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65EAF92B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0265DFC9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946CA7C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4BD2ADD2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6C6339A9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5A80992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830527" w:rsidRPr="004125EC" w14:paraId="32C795FC" w14:textId="77777777" w:rsidTr="00062C9A">
        <w:trPr>
          <w:trHeight w:val="315"/>
        </w:trPr>
        <w:tc>
          <w:tcPr>
            <w:tcW w:w="0" w:type="auto"/>
            <w:vMerge/>
          </w:tcPr>
          <w:p w14:paraId="05D6A296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628013A" w14:textId="67561365" w:rsidR="00830527" w:rsidRPr="004125EC" w:rsidRDefault="0091784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ec</w:t>
            </w:r>
            <w:r w:rsidR="00830527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SN</w:t>
            </w:r>
          </w:p>
        </w:tc>
        <w:tc>
          <w:tcPr>
            <w:tcW w:w="0" w:type="auto"/>
          </w:tcPr>
          <w:p w14:paraId="17C3D268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ocial security number</w:t>
            </w:r>
          </w:p>
        </w:tc>
        <w:tc>
          <w:tcPr>
            <w:tcW w:w="0" w:type="auto"/>
          </w:tcPr>
          <w:p w14:paraId="4E6BAC6F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3C2F133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</w:tcPr>
          <w:p w14:paraId="38ABE0F5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34E1F005" w14:textId="078A1737" w:rsidR="00830527" w:rsidRPr="004125EC" w:rsidRDefault="00BE742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</w:tcPr>
          <w:p w14:paraId="5AC1C190" w14:textId="57A9590B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62B91AB" w14:textId="511E97CC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0803D96" w14:textId="77777777" w:rsidR="00830527" w:rsidRPr="004125EC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5F17DE" w:rsidRPr="004125EC" w14:paraId="08A1B105" w14:textId="77777777" w:rsidTr="00BD573C">
        <w:trPr>
          <w:trHeight w:val="125"/>
        </w:trPr>
        <w:tc>
          <w:tcPr>
            <w:tcW w:w="0" w:type="auto"/>
            <w:vMerge w:val="restart"/>
            <w:hideMark/>
          </w:tcPr>
          <w:p w14:paraId="2DD1AD01" w14:textId="60ED1512" w:rsidR="005F17DE" w:rsidRPr="004125EC" w:rsidRDefault="00552FAF" w:rsidP="00552FA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Allocation</w:t>
            </w:r>
          </w:p>
        </w:tc>
        <w:tc>
          <w:tcPr>
            <w:tcW w:w="0" w:type="auto"/>
            <w:hideMark/>
          </w:tcPr>
          <w:p w14:paraId="5FE6CBA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dentID</w:t>
            </w:r>
            <w:proofErr w:type="spellEnd"/>
          </w:p>
        </w:tc>
        <w:tc>
          <w:tcPr>
            <w:tcW w:w="0" w:type="auto"/>
            <w:hideMark/>
          </w:tcPr>
          <w:p w14:paraId="341F28F9" w14:textId="250A4F33" w:rsidR="005F17DE" w:rsidRPr="004125EC" w:rsidRDefault="005F17DE" w:rsidP="0062551B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of a student</w:t>
            </w:r>
          </w:p>
        </w:tc>
        <w:tc>
          <w:tcPr>
            <w:tcW w:w="0" w:type="auto"/>
            <w:hideMark/>
          </w:tcPr>
          <w:p w14:paraId="2A739C7E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304764EB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3DF7485D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29FEC14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C30A25E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50D1C797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AE2C4B9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5F17DE" w:rsidRPr="004125EC" w14:paraId="2C14D8CF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E10CF0E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5E4157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LastName</w:t>
            </w:r>
            <w:proofErr w:type="spellEnd"/>
          </w:p>
        </w:tc>
        <w:tc>
          <w:tcPr>
            <w:tcW w:w="0" w:type="auto"/>
            <w:hideMark/>
          </w:tcPr>
          <w:p w14:paraId="3A176339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urname of student</w:t>
            </w:r>
          </w:p>
        </w:tc>
        <w:tc>
          <w:tcPr>
            <w:tcW w:w="0" w:type="auto"/>
            <w:hideMark/>
          </w:tcPr>
          <w:p w14:paraId="2E464D0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A05349F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14C08B03" w14:textId="77777777" w:rsidR="005F17DE" w:rsidRPr="004125EC" w:rsidRDefault="005F17DE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39A19E00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08372A6A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4762D1C4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5161AF4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5F17DE" w:rsidRPr="004125EC" w14:paraId="17C40BD4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6CE52B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44733CF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FirstName</w:t>
            </w:r>
            <w:proofErr w:type="spellEnd"/>
          </w:p>
        </w:tc>
        <w:tc>
          <w:tcPr>
            <w:tcW w:w="0" w:type="auto"/>
            <w:hideMark/>
          </w:tcPr>
          <w:p w14:paraId="5A9B481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irst name of student</w:t>
            </w:r>
          </w:p>
        </w:tc>
        <w:tc>
          <w:tcPr>
            <w:tcW w:w="0" w:type="auto"/>
            <w:hideMark/>
          </w:tcPr>
          <w:p w14:paraId="1228930A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99D9876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6DEEB8B0" w14:textId="77777777" w:rsidR="005F17DE" w:rsidRPr="004125EC" w:rsidRDefault="005F17DE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7A301F4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232C39C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72B0C162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1F7BAC0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5F17DE" w:rsidRPr="004125EC" w14:paraId="0CC8E13A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570680B5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F84958B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MiddleName</w:t>
            </w:r>
            <w:proofErr w:type="spellEnd"/>
          </w:p>
        </w:tc>
        <w:tc>
          <w:tcPr>
            <w:tcW w:w="0" w:type="auto"/>
            <w:hideMark/>
          </w:tcPr>
          <w:p w14:paraId="0C69BDA8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Middle name of student</w:t>
            </w:r>
          </w:p>
        </w:tc>
        <w:tc>
          <w:tcPr>
            <w:tcW w:w="0" w:type="auto"/>
            <w:hideMark/>
          </w:tcPr>
          <w:p w14:paraId="4F9D866F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93B373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1FC1886E" w14:textId="77777777" w:rsidR="005F17DE" w:rsidRPr="004125EC" w:rsidRDefault="005F17DE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5E9BA2D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13C261B4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232B0332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4264F9C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5F17DE" w:rsidRPr="004125EC" w14:paraId="0C729841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1752179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591E9A9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Email</w:t>
            </w:r>
            <w:proofErr w:type="spellEnd"/>
          </w:p>
        </w:tc>
        <w:tc>
          <w:tcPr>
            <w:tcW w:w="0" w:type="auto"/>
            <w:hideMark/>
          </w:tcPr>
          <w:p w14:paraId="59BDD5E7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llege email of student</w:t>
            </w:r>
          </w:p>
        </w:tc>
        <w:tc>
          <w:tcPr>
            <w:tcW w:w="0" w:type="auto"/>
            <w:hideMark/>
          </w:tcPr>
          <w:p w14:paraId="62C3F32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2532EA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1C3090B6" w14:textId="77777777" w:rsidR="005F17DE" w:rsidRPr="004125EC" w:rsidRDefault="005F17DE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50</w:t>
            </w:r>
          </w:p>
        </w:tc>
        <w:tc>
          <w:tcPr>
            <w:tcW w:w="0" w:type="auto"/>
            <w:hideMark/>
          </w:tcPr>
          <w:p w14:paraId="0E2C4EC4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4D674F7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425217AC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263098F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5F17DE" w:rsidRPr="004125EC" w14:paraId="048F6418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2347BF45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28182C0" w14:textId="747C755B" w:rsidR="005F17DE" w:rsidRPr="004125EC" w:rsidRDefault="003C65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</w:t>
            </w:r>
            <w:r w:rsidR="005F17DE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Mobile</w:t>
            </w:r>
            <w:proofErr w:type="spellEnd"/>
          </w:p>
        </w:tc>
        <w:tc>
          <w:tcPr>
            <w:tcW w:w="0" w:type="auto"/>
            <w:hideMark/>
          </w:tcPr>
          <w:p w14:paraId="0D81BA92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Mobile phone number of student</w:t>
            </w:r>
          </w:p>
        </w:tc>
        <w:tc>
          <w:tcPr>
            <w:tcW w:w="0" w:type="auto"/>
            <w:hideMark/>
          </w:tcPr>
          <w:p w14:paraId="44DF3D1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336A0B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21BFBF9B" w14:textId="77777777" w:rsidR="005F17DE" w:rsidRPr="004125EC" w:rsidRDefault="005F17DE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54266936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609F1688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5230380C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EE2F9A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5F17DE" w:rsidRPr="004125EC" w14:paraId="53BC7837" w14:textId="77777777" w:rsidTr="009D3E93">
        <w:trPr>
          <w:trHeight w:val="557"/>
        </w:trPr>
        <w:tc>
          <w:tcPr>
            <w:tcW w:w="0" w:type="auto"/>
            <w:vMerge/>
            <w:hideMark/>
          </w:tcPr>
          <w:p w14:paraId="0BFF8E97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60DEE3A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ID</w:t>
            </w:r>
            <w:proofErr w:type="spellEnd"/>
          </w:p>
        </w:tc>
        <w:tc>
          <w:tcPr>
            <w:tcW w:w="0" w:type="auto"/>
            <w:hideMark/>
          </w:tcPr>
          <w:p w14:paraId="3F7909D3" w14:textId="5C507EAC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rID</w:t>
            </w:r>
            <w:proofErr w:type="spellEnd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, FK</w:t>
            </w:r>
          </w:p>
        </w:tc>
        <w:tc>
          <w:tcPr>
            <w:tcW w:w="0" w:type="auto"/>
            <w:hideMark/>
          </w:tcPr>
          <w:p w14:paraId="217ACCEE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7F1481CD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50C49048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FDFE8E8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6BF6E272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795A2B44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33AD9A6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5F17DE" w:rsidRPr="004125EC" w14:paraId="66A59141" w14:textId="77777777" w:rsidTr="009D3E93">
        <w:trPr>
          <w:trHeight w:val="359"/>
        </w:trPr>
        <w:tc>
          <w:tcPr>
            <w:tcW w:w="0" w:type="auto"/>
            <w:vMerge/>
          </w:tcPr>
          <w:p w14:paraId="005CB7B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FFFAF6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Street</w:t>
            </w:r>
            <w:proofErr w:type="spellEnd"/>
          </w:p>
        </w:tc>
        <w:tc>
          <w:tcPr>
            <w:tcW w:w="0" w:type="auto"/>
          </w:tcPr>
          <w:p w14:paraId="0EF81148" w14:textId="7312E00C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reet address of students</w:t>
            </w:r>
          </w:p>
        </w:tc>
        <w:tc>
          <w:tcPr>
            <w:tcW w:w="0" w:type="auto"/>
          </w:tcPr>
          <w:p w14:paraId="5DBBAE60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41D9410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</w:tcPr>
          <w:p w14:paraId="7DC5CE99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14:paraId="2893CAE7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8DBDB8E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3582B60C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28EAD9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5F17DE" w:rsidRPr="004125EC" w14:paraId="3D05C35D" w14:textId="77777777" w:rsidTr="00BD573C">
        <w:trPr>
          <w:trHeight w:val="332"/>
        </w:trPr>
        <w:tc>
          <w:tcPr>
            <w:tcW w:w="0" w:type="auto"/>
            <w:vMerge/>
          </w:tcPr>
          <w:p w14:paraId="78C254EF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2414B5C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City</w:t>
            </w:r>
            <w:proofErr w:type="spellEnd"/>
          </w:p>
        </w:tc>
        <w:tc>
          <w:tcPr>
            <w:tcW w:w="0" w:type="auto"/>
          </w:tcPr>
          <w:p w14:paraId="2DF4F00D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he city name of student address</w:t>
            </w:r>
          </w:p>
        </w:tc>
        <w:tc>
          <w:tcPr>
            <w:tcW w:w="0" w:type="auto"/>
          </w:tcPr>
          <w:p w14:paraId="28A9DE38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7BEC65D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</w:tcPr>
          <w:p w14:paraId="0CCCA439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21C4C84B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544B7D2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84CAD36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09DB3C2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5F17DE" w:rsidRPr="004125EC" w14:paraId="1BF4DABF" w14:textId="77777777" w:rsidTr="00BD573C">
        <w:trPr>
          <w:trHeight w:val="332"/>
        </w:trPr>
        <w:tc>
          <w:tcPr>
            <w:tcW w:w="0" w:type="auto"/>
            <w:vMerge/>
          </w:tcPr>
          <w:p w14:paraId="21248EDF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289B5EA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State</w:t>
            </w:r>
          </w:p>
        </w:tc>
        <w:tc>
          <w:tcPr>
            <w:tcW w:w="0" w:type="auto"/>
          </w:tcPr>
          <w:p w14:paraId="48148EA0" w14:textId="07E6FD56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he state name student address</w:t>
            </w:r>
          </w:p>
        </w:tc>
        <w:tc>
          <w:tcPr>
            <w:tcW w:w="0" w:type="auto"/>
          </w:tcPr>
          <w:p w14:paraId="57B067F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5905DE5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</w:tcPr>
          <w:p w14:paraId="2E6EEFC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0F0CFF2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1667B6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33986433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848CD3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5F17DE" w:rsidRPr="004125EC" w14:paraId="2A0F4690" w14:textId="77777777" w:rsidTr="00BD573C">
        <w:trPr>
          <w:trHeight w:val="332"/>
        </w:trPr>
        <w:tc>
          <w:tcPr>
            <w:tcW w:w="0" w:type="auto"/>
            <w:vMerge/>
          </w:tcPr>
          <w:p w14:paraId="1B78944D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BDE0950" w14:textId="5D49D26A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Stuzipcode</w:t>
            </w:r>
            <w:proofErr w:type="spellEnd"/>
          </w:p>
        </w:tc>
        <w:tc>
          <w:tcPr>
            <w:tcW w:w="0" w:type="auto"/>
          </w:tcPr>
          <w:p w14:paraId="10183CE0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Zipcode</w:t>
            </w:r>
            <w:proofErr w:type="spellEnd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of student address</w:t>
            </w:r>
          </w:p>
        </w:tc>
        <w:tc>
          <w:tcPr>
            <w:tcW w:w="0" w:type="auto"/>
          </w:tcPr>
          <w:p w14:paraId="0CE405C4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2BDE002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</w:tcPr>
          <w:p w14:paraId="69478238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775B81D8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C914411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3BECF8BF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D0F968D" w14:textId="77777777" w:rsidR="005F17DE" w:rsidRPr="004125EC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634D20" w:rsidRPr="004125EC" w14:paraId="56828B3B" w14:textId="77777777" w:rsidTr="00BD573C">
        <w:trPr>
          <w:trHeight w:val="413"/>
        </w:trPr>
        <w:tc>
          <w:tcPr>
            <w:tcW w:w="0" w:type="auto"/>
            <w:vMerge w:val="restart"/>
            <w:hideMark/>
          </w:tcPr>
          <w:p w14:paraId="2712C3A7" w14:textId="77777777" w:rsidR="00634D20" w:rsidRPr="004125EC" w:rsidRDefault="00634D20" w:rsidP="00062C9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AccessLevels</w:t>
            </w:r>
            <w:proofErr w:type="spellEnd"/>
          </w:p>
        </w:tc>
        <w:tc>
          <w:tcPr>
            <w:tcW w:w="0" w:type="auto"/>
            <w:hideMark/>
          </w:tcPr>
          <w:p w14:paraId="15E8A02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AccessLevelID</w:t>
            </w:r>
            <w:proofErr w:type="spellEnd"/>
          </w:p>
        </w:tc>
        <w:tc>
          <w:tcPr>
            <w:tcW w:w="0" w:type="auto"/>
            <w:hideMark/>
          </w:tcPr>
          <w:p w14:paraId="1853F04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of Access Level</w:t>
            </w:r>
          </w:p>
        </w:tc>
        <w:tc>
          <w:tcPr>
            <w:tcW w:w="0" w:type="auto"/>
            <w:hideMark/>
          </w:tcPr>
          <w:p w14:paraId="67348E0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663AA1E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7260F2B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C4BC58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1E663E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E9358C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5C2A00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2D045508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692429F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B6B49F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AccessLevelCode</w:t>
            </w:r>
            <w:proofErr w:type="spellEnd"/>
          </w:p>
        </w:tc>
        <w:tc>
          <w:tcPr>
            <w:tcW w:w="0" w:type="auto"/>
            <w:hideMark/>
          </w:tcPr>
          <w:p w14:paraId="4E01630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ode for Specific Access level</w:t>
            </w:r>
          </w:p>
        </w:tc>
        <w:tc>
          <w:tcPr>
            <w:tcW w:w="0" w:type="auto"/>
            <w:hideMark/>
          </w:tcPr>
          <w:p w14:paraId="26408BF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54536DB" w14:textId="26CFBB54" w:rsidR="00634D20" w:rsidRPr="004125EC" w:rsidRDefault="00F07F54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1B5619AC" w14:textId="14074468" w:rsidR="00634D20" w:rsidRPr="004125EC" w:rsidRDefault="00F07F54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5123921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CA8FF9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5A62C96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AD65EE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B32498" w:rsidRPr="004125EC" w14:paraId="08F48D01" w14:textId="77777777" w:rsidTr="00062C9A">
        <w:trPr>
          <w:trHeight w:val="315"/>
        </w:trPr>
        <w:tc>
          <w:tcPr>
            <w:tcW w:w="0" w:type="auto"/>
            <w:vMerge/>
          </w:tcPr>
          <w:p w14:paraId="619B2364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7A99B68" w14:textId="5162B6CA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AccessShortName</w:t>
            </w:r>
            <w:proofErr w:type="spellEnd"/>
          </w:p>
        </w:tc>
        <w:tc>
          <w:tcPr>
            <w:tcW w:w="0" w:type="auto"/>
          </w:tcPr>
          <w:p w14:paraId="60BBA3B8" w14:textId="624F0335" w:rsidR="00B32498" w:rsidRPr="004125EC" w:rsidRDefault="000626E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he short name for the access level</w:t>
            </w:r>
          </w:p>
        </w:tc>
        <w:tc>
          <w:tcPr>
            <w:tcW w:w="0" w:type="auto"/>
          </w:tcPr>
          <w:p w14:paraId="1984B9DD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3DB1BF8" w14:textId="78F1B5CA" w:rsidR="00B32498" w:rsidRPr="004125EC" w:rsidRDefault="000626E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</w:tcPr>
          <w:p w14:paraId="57CCB3E9" w14:textId="5AAC6CCA" w:rsidR="00B32498" w:rsidRPr="004125EC" w:rsidRDefault="000626EB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631EE209" w14:textId="5DD0AEAA" w:rsidR="00B32498" w:rsidRPr="004125EC" w:rsidRDefault="000626E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32D25ECB" w14:textId="294FE812" w:rsidR="00B32498" w:rsidRPr="004125EC" w:rsidRDefault="000626E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B8B5E53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CAE620E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B32498" w:rsidRPr="004125EC" w14:paraId="2F10F5C1" w14:textId="77777777" w:rsidTr="00062C9A">
        <w:trPr>
          <w:trHeight w:val="315"/>
        </w:trPr>
        <w:tc>
          <w:tcPr>
            <w:tcW w:w="0" w:type="auto"/>
            <w:vMerge/>
          </w:tcPr>
          <w:p w14:paraId="7D6338A8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281823C" w14:textId="6326DB73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Access</w:t>
            </w:r>
            <w:r w:rsidR="000626EB"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ong</w:t>
            </w: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0" w:type="auto"/>
          </w:tcPr>
          <w:p w14:paraId="1D6E25B8" w14:textId="0D03BE98" w:rsidR="00B32498" w:rsidRPr="004125EC" w:rsidRDefault="000626E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he long name for the access level</w:t>
            </w:r>
          </w:p>
        </w:tc>
        <w:tc>
          <w:tcPr>
            <w:tcW w:w="0" w:type="auto"/>
          </w:tcPr>
          <w:p w14:paraId="25A9C93B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D99978C" w14:textId="23D65B39" w:rsidR="00B32498" w:rsidRPr="004125EC" w:rsidRDefault="000626E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</w:tcPr>
          <w:p w14:paraId="0857E221" w14:textId="670241A0" w:rsidR="00B32498" w:rsidRPr="004125EC" w:rsidRDefault="000626EB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14:paraId="2E8AC0AA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C0E07D6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14F5A8E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C51F42B" w14:textId="77777777" w:rsidR="00B32498" w:rsidRPr="004125EC" w:rsidRDefault="00B3249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634D20" w:rsidRPr="004125EC" w14:paraId="1C3D6242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2A8780C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B655AF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AccessLevelDescription</w:t>
            </w:r>
            <w:proofErr w:type="spellEnd"/>
          </w:p>
        </w:tc>
        <w:tc>
          <w:tcPr>
            <w:tcW w:w="0" w:type="auto"/>
            <w:hideMark/>
          </w:tcPr>
          <w:p w14:paraId="6A609B4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escription of access level</w:t>
            </w:r>
          </w:p>
        </w:tc>
        <w:tc>
          <w:tcPr>
            <w:tcW w:w="0" w:type="auto"/>
            <w:hideMark/>
          </w:tcPr>
          <w:p w14:paraId="173237A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C8CFBD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47A67DF0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55</w:t>
            </w:r>
          </w:p>
        </w:tc>
        <w:tc>
          <w:tcPr>
            <w:tcW w:w="0" w:type="auto"/>
            <w:hideMark/>
          </w:tcPr>
          <w:p w14:paraId="593A2C6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27C5C7C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698CFF4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129D0D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143D7773" w14:textId="77777777" w:rsidTr="00062C9A">
        <w:trPr>
          <w:trHeight w:val="315"/>
        </w:trPr>
        <w:tc>
          <w:tcPr>
            <w:tcW w:w="0" w:type="auto"/>
            <w:vMerge w:val="restart"/>
            <w:hideMark/>
          </w:tcPr>
          <w:p w14:paraId="79EF4082" w14:textId="77777777" w:rsidR="00634D20" w:rsidRPr="004125EC" w:rsidRDefault="00634D20" w:rsidP="00062C9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s</w:t>
            </w:r>
          </w:p>
        </w:tc>
        <w:tc>
          <w:tcPr>
            <w:tcW w:w="0" w:type="auto"/>
            <w:hideMark/>
          </w:tcPr>
          <w:p w14:paraId="6A8AC6D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ID</w:t>
            </w:r>
            <w:proofErr w:type="spellEnd"/>
          </w:p>
        </w:tc>
        <w:tc>
          <w:tcPr>
            <w:tcW w:w="0" w:type="auto"/>
            <w:hideMark/>
          </w:tcPr>
          <w:p w14:paraId="68FA290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to use on computer network</w:t>
            </w:r>
          </w:p>
        </w:tc>
        <w:tc>
          <w:tcPr>
            <w:tcW w:w="0" w:type="auto"/>
            <w:hideMark/>
          </w:tcPr>
          <w:p w14:paraId="6005AB7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5490DD7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548CC5C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78CD2F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3087105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488BEBE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AE592C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3638AD81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26559CD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D6E4F5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Name</w:t>
            </w:r>
            <w:proofErr w:type="spellEnd"/>
          </w:p>
        </w:tc>
        <w:tc>
          <w:tcPr>
            <w:tcW w:w="0" w:type="auto"/>
            <w:hideMark/>
          </w:tcPr>
          <w:p w14:paraId="4BE6FD7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ame of user on computer network</w:t>
            </w:r>
          </w:p>
        </w:tc>
        <w:tc>
          <w:tcPr>
            <w:tcW w:w="0" w:type="auto"/>
            <w:hideMark/>
          </w:tcPr>
          <w:p w14:paraId="7796D34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033960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061002A2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2F41C43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091130C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7388D7A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3C5CC3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4FD161B0" w14:textId="77777777" w:rsidTr="00BD573C">
        <w:trPr>
          <w:trHeight w:val="467"/>
        </w:trPr>
        <w:tc>
          <w:tcPr>
            <w:tcW w:w="0" w:type="auto"/>
            <w:vMerge/>
            <w:hideMark/>
          </w:tcPr>
          <w:p w14:paraId="3764FEF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8950532" w14:textId="415BABAC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assword</w:t>
            </w:r>
          </w:p>
        </w:tc>
        <w:tc>
          <w:tcPr>
            <w:tcW w:w="0" w:type="auto"/>
            <w:hideMark/>
          </w:tcPr>
          <w:p w14:paraId="47F517F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's password for computer network</w:t>
            </w:r>
          </w:p>
        </w:tc>
        <w:tc>
          <w:tcPr>
            <w:tcW w:w="0" w:type="auto"/>
            <w:hideMark/>
          </w:tcPr>
          <w:p w14:paraId="20A65A6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8E6967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3127B298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64</w:t>
            </w:r>
          </w:p>
        </w:tc>
        <w:tc>
          <w:tcPr>
            <w:tcW w:w="0" w:type="auto"/>
            <w:hideMark/>
          </w:tcPr>
          <w:p w14:paraId="5AFB36C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7270532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5A33764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34D841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20FB0D3D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2E9D760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9C5DA42" w14:textId="1EEE67A3" w:rsidR="00634D20" w:rsidRPr="004125EC" w:rsidRDefault="00B81665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oginStatus</w:t>
            </w:r>
            <w:proofErr w:type="spellEnd"/>
          </w:p>
        </w:tc>
        <w:tc>
          <w:tcPr>
            <w:tcW w:w="0" w:type="auto"/>
            <w:hideMark/>
          </w:tcPr>
          <w:p w14:paraId="66530F8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 is active in system or not</w:t>
            </w:r>
          </w:p>
        </w:tc>
        <w:tc>
          <w:tcPr>
            <w:tcW w:w="0" w:type="auto"/>
            <w:hideMark/>
          </w:tcPr>
          <w:p w14:paraId="1B86DFE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0481CB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0982B875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76EB0C69" w14:textId="5FBD2AE0" w:rsidR="00634D20" w:rsidRPr="004125EC" w:rsidRDefault="005B4BF5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324802EB" w14:textId="21CC1C88" w:rsidR="00634D20" w:rsidRPr="004125EC" w:rsidRDefault="005B4BF5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0FA4C51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F28F2E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1D3328CA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5A37B30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5DBF38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AccessLevelID</w:t>
            </w:r>
            <w:proofErr w:type="spellEnd"/>
          </w:p>
        </w:tc>
        <w:tc>
          <w:tcPr>
            <w:tcW w:w="0" w:type="auto"/>
            <w:hideMark/>
          </w:tcPr>
          <w:p w14:paraId="021A4FA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of access level</w:t>
            </w:r>
          </w:p>
        </w:tc>
        <w:tc>
          <w:tcPr>
            <w:tcW w:w="0" w:type="auto"/>
            <w:hideMark/>
          </w:tcPr>
          <w:p w14:paraId="466F33D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33251F2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32289CF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B1A975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262D5FE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35C5766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35BA0C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2AB5EBD5" w14:textId="77777777" w:rsidTr="00062C9A">
        <w:trPr>
          <w:trHeight w:val="615"/>
        </w:trPr>
        <w:tc>
          <w:tcPr>
            <w:tcW w:w="0" w:type="auto"/>
            <w:vMerge/>
            <w:hideMark/>
          </w:tcPr>
          <w:p w14:paraId="4EB0A00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8F813CB" w14:textId="1A3391D2" w:rsidR="00634D20" w:rsidRPr="004125EC" w:rsidRDefault="00F0265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CreateUserID</w:t>
            </w:r>
            <w:proofErr w:type="spellEnd"/>
          </w:p>
        </w:tc>
        <w:tc>
          <w:tcPr>
            <w:tcW w:w="0" w:type="auto"/>
            <w:hideMark/>
          </w:tcPr>
          <w:p w14:paraId="101C382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 ID which has been created by a user</w:t>
            </w:r>
          </w:p>
        </w:tc>
        <w:tc>
          <w:tcPr>
            <w:tcW w:w="0" w:type="auto"/>
            <w:hideMark/>
          </w:tcPr>
          <w:p w14:paraId="25A1F44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5123FFC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6D1989C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7C69DF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69A7A38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5F39BA8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4B68FC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718A293E" w14:textId="77777777" w:rsidTr="00062C9A">
        <w:trPr>
          <w:trHeight w:val="615"/>
        </w:trPr>
        <w:tc>
          <w:tcPr>
            <w:tcW w:w="0" w:type="auto"/>
            <w:vMerge w:val="restart"/>
            <w:hideMark/>
          </w:tcPr>
          <w:p w14:paraId="20250281" w14:textId="77777777" w:rsidR="00634D20" w:rsidRPr="004125EC" w:rsidRDefault="00634D20" w:rsidP="00062C9A">
            <w:pPr>
              <w:jc w:val="center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ogEntries</w:t>
            </w:r>
            <w:proofErr w:type="spellEnd"/>
          </w:p>
        </w:tc>
        <w:tc>
          <w:tcPr>
            <w:tcW w:w="0" w:type="auto"/>
            <w:hideMark/>
          </w:tcPr>
          <w:p w14:paraId="46DDC43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ogEntryID</w:t>
            </w:r>
            <w:proofErr w:type="spellEnd"/>
          </w:p>
        </w:tc>
        <w:tc>
          <w:tcPr>
            <w:tcW w:w="0" w:type="auto"/>
            <w:hideMark/>
          </w:tcPr>
          <w:p w14:paraId="44BD320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of when a user activity in the system</w:t>
            </w:r>
          </w:p>
        </w:tc>
        <w:tc>
          <w:tcPr>
            <w:tcW w:w="0" w:type="auto"/>
            <w:hideMark/>
          </w:tcPr>
          <w:p w14:paraId="2935B57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0C7ED45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78A600F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37F4C3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59B76A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824BA7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4133FF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163E8500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5C5D1E0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B5662D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UserID</w:t>
            </w:r>
            <w:proofErr w:type="spellEnd"/>
          </w:p>
        </w:tc>
        <w:tc>
          <w:tcPr>
            <w:tcW w:w="0" w:type="auto"/>
            <w:hideMark/>
          </w:tcPr>
          <w:p w14:paraId="3C1A9996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D to use on computer network</w:t>
            </w:r>
          </w:p>
        </w:tc>
        <w:tc>
          <w:tcPr>
            <w:tcW w:w="0" w:type="auto"/>
            <w:hideMark/>
          </w:tcPr>
          <w:p w14:paraId="6382F46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31E7A06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1E01B96F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333904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2C3282B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28CD12D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E58F86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47BF5311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778114F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E0DF18B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oggedOnTime</w:t>
            </w:r>
            <w:proofErr w:type="spellEnd"/>
          </w:p>
        </w:tc>
        <w:tc>
          <w:tcPr>
            <w:tcW w:w="0" w:type="auto"/>
            <w:hideMark/>
          </w:tcPr>
          <w:p w14:paraId="67F822C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ime that a user logs on</w:t>
            </w:r>
          </w:p>
        </w:tc>
        <w:tc>
          <w:tcPr>
            <w:tcW w:w="0" w:type="auto"/>
            <w:hideMark/>
          </w:tcPr>
          <w:p w14:paraId="355A4E55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47BF542" w14:textId="384E27A6" w:rsidR="00634D20" w:rsidRPr="004125EC" w:rsidRDefault="00F07F54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te time</w:t>
            </w:r>
          </w:p>
        </w:tc>
        <w:tc>
          <w:tcPr>
            <w:tcW w:w="0" w:type="auto"/>
            <w:hideMark/>
          </w:tcPr>
          <w:p w14:paraId="027CD1C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98868E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12C525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2C5E97F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3F922F8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1610D0C0" w14:textId="77777777" w:rsidTr="00BD573C">
        <w:trPr>
          <w:trHeight w:val="368"/>
        </w:trPr>
        <w:tc>
          <w:tcPr>
            <w:tcW w:w="0" w:type="auto"/>
            <w:vMerge/>
            <w:hideMark/>
          </w:tcPr>
          <w:p w14:paraId="11E29E4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DDDC66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oggedOutTime</w:t>
            </w:r>
            <w:proofErr w:type="spellEnd"/>
          </w:p>
        </w:tc>
        <w:tc>
          <w:tcPr>
            <w:tcW w:w="0" w:type="auto"/>
            <w:hideMark/>
          </w:tcPr>
          <w:p w14:paraId="00105BDF" w14:textId="7B26C01F" w:rsidR="00634D20" w:rsidRPr="004125EC" w:rsidRDefault="00EE54FB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Time that a user logs out</w:t>
            </w:r>
          </w:p>
        </w:tc>
        <w:tc>
          <w:tcPr>
            <w:tcW w:w="0" w:type="auto"/>
            <w:hideMark/>
          </w:tcPr>
          <w:p w14:paraId="0EA12B51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80789D5" w14:textId="19B22477" w:rsidR="00634D20" w:rsidRPr="004125EC" w:rsidRDefault="00F07F54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Date time</w:t>
            </w:r>
          </w:p>
        </w:tc>
        <w:tc>
          <w:tcPr>
            <w:tcW w:w="0" w:type="auto"/>
            <w:hideMark/>
          </w:tcPr>
          <w:p w14:paraId="343F9BD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74A9194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2BF81A7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17DDC7ED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24B83E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634D20" w:rsidRPr="004125EC" w14:paraId="1BA3DDCD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E250B53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E30442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LogonIP</w:t>
            </w:r>
            <w:proofErr w:type="spellEnd"/>
          </w:p>
        </w:tc>
        <w:tc>
          <w:tcPr>
            <w:tcW w:w="0" w:type="auto"/>
            <w:hideMark/>
          </w:tcPr>
          <w:p w14:paraId="6CB23259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IP address that a user logs in from</w:t>
            </w:r>
          </w:p>
        </w:tc>
        <w:tc>
          <w:tcPr>
            <w:tcW w:w="0" w:type="auto"/>
            <w:hideMark/>
          </w:tcPr>
          <w:p w14:paraId="0B427F6A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11EBB6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63076914" w14:textId="77777777" w:rsidR="00634D20" w:rsidRPr="004125EC" w:rsidRDefault="00634D20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55</w:t>
            </w:r>
          </w:p>
        </w:tc>
        <w:tc>
          <w:tcPr>
            <w:tcW w:w="0" w:type="auto"/>
            <w:hideMark/>
          </w:tcPr>
          <w:p w14:paraId="2E57133C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D89BF02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871A43E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AB6A350" w14:textId="77777777" w:rsidR="00634D20" w:rsidRPr="004125EC" w:rsidRDefault="00634D20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4125EC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</w:tbl>
    <w:p w14:paraId="7880BB9D" w14:textId="77777777" w:rsidR="00634D20" w:rsidRPr="004125EC" w:rsidRDefault="00634D20" w:rsidP="00634D20">
      <w:pPr>
        <w:rPr>
          <w:rFonts w:asciiTheme="majorHAnsi" w:hAnsiTheme="majorHAnsi" w:cstheme="majorHAnsi"/>
        </w:rPr>
      </w:pPr>
    </w:p>
    <w:sectPr w:rsidR="00634D20" w:rsidRPr="004125EC" w:rsidSect="00634D20">
      <w:foot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602CE" w14:textId="77777777" w:rsidR="00BD3586" w:rsidRDefault="00BD3586" w:rsidP="00C05E60">
      <w:pPr>
        <w:spacing w:after="0" w:line="240" w:lineRule="auto"/>
      </w:pPr>
      <w:r>
        <w:separator/>
      </w:r>
    </w:p>
  </w:endnote>
  <w:endnote w:type="continuationSeparator" w:id="0">
    <w:p w14:paraId="2B24E97C" w14:textId="77777777" w:rsidR="00BD3586" w:rsidRDefault="00BD3586" w:rsidP="00C0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1282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70CC7D" w14:textId="1BFC894C" w:rsidR="00316EB9" w:rsidRDefault="00316EB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0ACB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3</w:t>
        </w:r>
      </w:p>
    </w:sdtContent>
  </w:sdt>
  <w:p w14:paraId="5A61990C" w14:textId="77777777" w:rsidR="00316EB9" w:rsidRDefault="00316E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252EE" w14:textId="77777777" w:rsidR="00BD3586" w:rsidRDefault="00BD3586" w:rsidP="00C05E60">
      <w:pPr>
        <w:spacing w:after="0" w:line="240" w:lineRule="auto"/>
      </w:pPr>
      <w:r>
        <w:separator/>
      </w:r>
    </w:p>
  </w:footnote>
  <w:footnote w:type="continuationSeparator" w:id="0">
    <w:p w14:paraId="6A707577" w14:textId="77777777" w:rsidR="00BD3586" w:rsidRDefault="00BD3586" w:rsidP="00C05E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NDE0NDG1NDOyMDZS0lEKTi0uzszPAykwrwUAPurByywAAAA="/>
  </w:docVars>
  <w:rsids>
    <w:rsidRoot w:val="00634D20"/>
    <w:rsid w:val="000045E7"/>
    <w:rsid w:val="000449AF"/>
    <w:rsid w:val="000626EB"/>
    <w:rsid w:val="00062C9A"/>
    <w:rsid w:val="00102531"/>
    <w:rsid w:val="0014175F"/>
    <w:rsid w:val="00143AFA"/>
    <w:rsid w:val="00180AD8"/>
    <w:rsid w:val="00180CF0"/>
    <w:rsid w:val="002B11EB"/>
    <w:rsid w:val="00316EB9"/>
    <w:rsid w:val="00366A17"/>
    <w:rsid w:val="00387554"/>
    <w:rsid w:val="003C65B3"/>
    <w:rsid w:val="003E73C5"/>
    <w:rsid w:val="003F018B"/>
    <w:rsid w:val="004125EC"/>
    <w:rsid w:val="00440ACB"/>
    <w:rsid w:val="00441E23"/>
    <w:rsid w:val="00552FAF"/>
    <w:rsid w:val="005B4BF5"/>
    <w:rsid w:val="005F17DE"/>
    <w:rsid w:val="0062551B"/>
    <w:rsid w:val="00633FEF"/>
    <w:rsid w:val="00634D20"/>
    <w:rsid w:val="006C7413"/>
    <w:rsid w:val="0077187D"/>
    <w:rsid w:val="00804B14"/>
    <w:rsid w:val="00830527"/>
    <w:rsid w:val="0088143D"/>
    <w:rsid w:val="008E7213"/>
    <w:rsid w:val="008F74B3"/>
    <w:rsid w:val="00917847"/>
    <w:rsid w:val="00917881"/>
    <w:rsid w:val="00997781"/>
    <w:rsid w:val="009D355E"/>
    <w:rsid w:val="009D3E93"/>
    <w:rsid w:val="009E2CDF"/>
    <w:rsid w:val="009F79FA"/>
    <w:rsid w:val="00A15298"/>
    <w:rsid w:val="00A945C2"/>
    <w:rsid w:val="00AD40D6"/>
    <w:rsid w:val="00B25FB4"/>
    <w:rsid w:val="00B32498"/>
    <w:rsid w:val="00B81665"/>
    <w:rsid w:val="00BD3586"/>
    <w:rsid w:val="00BD5112"/>
    <w:rsid w:val="00BD573C"/>
    <w:rsid w:val="00BD69A5"/>
    <w:rsid w:val="00BE7428"/>
    <w:rsid w:val="00C04EA0"/>
    <w:rsid w:val="00C05E60"/>
    <w:rsid w:val="00C86729"/>
    <w:rsid w:val="00CF02D3"/>
    <w:rsid w:val="00D1492A"/>
    <w:rsid w:val="00D426AA"/>
    <w:rsid w:val="00DC0565"/>
    <w:rsid w:val="00E017CC"/>
    <w:rsid w:val="00E12756"/>
    <w:rsid w:val="00E71AEE"/>
    <w:rsid w:val="00EE54FB"/>
    <w:rsid w:val="00F0265B"/>
    <w:rsid w:val="00F07F54"/>
    <w:rsid w:val="00F119D1"/>
    <w:rsid w:val="00FA3A52"/>
    <w:rsid w:val="00FA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CC781"/>
  <w15:chartTrackingRefBased/>
  <w15:docId w15:val="{28CAAB19-62B0-4E04-B6FC-D91522F7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5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E60"/>
  </w:style>
  <w:style w:type="paragraph" w:styleId="Footer">
    <w:name w:val="footer"/>
    <w:basedOn w:val="Normal"/>
    <w:link w:val="FooterChar"/>
    <w:uiPriority w:val="99"/>
    <w:unhideWhenUsed/>
    <w:rsid w:val="00C05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E60"/>
  </w:style>
  <w:style w:type="paragraph" w:styleId="BalloonText">
    <w:name w:val="Balloon Text"/>
    <w:basedOn w:val="Normal"/>
    <w:link w:val="BalloonTextChar"/>
    <w:uiPriority w:val="99"/>
    <w:semiHidden/>
    <w:unhideWhenUsed/>
    <w:rsid w:val="00BD57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7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4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61</Words>
  <Characters>376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Kairui Wang</cp:lastModifiedBy>
  <cp:revision>6</cp:revision>
  <cp:lastPrinted>2016-03-01T22:44:00Z</cp:lastPrinted>
  <dcterms:created xsi:type="dcterms:W3CDTF">2022-03-21T15:15:00Z</dcterms:created>
  <dcterms:modified xsi:type="dcterms:W3CDTF">2023-03-26T01:52:00Z</dcterms:modified>
</cp:coreProperties>
</file>